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Nomenclature_Guideline_v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Nomenclature_Guideline_v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Nomenclature_Guideline_v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Nomenclature_Guideline_v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Nomenclature_Guideline_v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Nomenclature_Guideline_v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Nomenclature_Guideline_v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Nomenclature_Guideline_v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Nomenclature_Guideline_v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Nomenclature_Guideline_v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Nomenclature_Guideline_v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Nomenclature_Guideline_v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Nomenclature_Guideline_v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Nomenclature_Guideline_v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Nomenclature_Guideline_v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Nomenclature_Guideline_v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Nomenclature_Guideline_v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Nomenclature_Guideline_v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Nomenclature_Guideline_v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Nomenclature_Guideline_v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Nomenclature_Guideline_v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Nomenclature_Guideline_v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Nomenclature_Guideline_v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Nomenclature_Guideline_v1-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Nomenclature_Guideline_v1-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Nomenclature_Guideline_v1-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Nomenclature_Guideline_v1-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Nomenclature_Guideline_v1-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Nomenclature_Guideline_v1-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Nomenclature_Guideline_v1-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Nomenclature_Guideline_v1-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Nomenclature_Guideline_v1-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Nomenclature_Guideline_v1-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Nomenclature_Guideline_v1-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Nomenclature_Guideline_v1-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Nomenclature_Guideline_v1-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Nomenclature_Guideline_v1-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Nomenclature_Guideline_v1-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Nomenclature_Guideline_v1-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Nomenclature_Guideline_v1-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Nomenclature_Guideline_v1-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Nomenclature_Guideline_v1-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Nomenclature_Guideline_v1-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Nomenclature_Guideline_v1-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Nomenclature_Guideline_v1-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Nomenclature_Guideline_v1-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Nomenclature_Guideline_v1-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Nomenclature_Guideline_v1-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Nomenclature_Guideline_v1-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Nomenclature_Guideline_v1-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Nomenclature_Guideline_v1-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Nomenclature_Guideline_v1-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Nomenclature_Guideline_v1-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Nomenclature_Guideline_v1-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Nomenclature_Guideline_v1-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Nomenclature_Guideline_v1-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Nomenclature_Guideline_v1-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Nomenclature_Guideline_v1-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Nomenclature_Guideline_v1-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Nomenclature_Guideline_v1-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Nomenclature_Guideline_v1-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Nomenclature_Guideline_v1-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Nomenclature_Guideline_v1-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Nomenclature_Guideline_v1-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Nomenclature_Guideline_v1-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Nomenclature_Guideline_v1-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Nomenclature_Guideline_v1-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Nomenclature_Guideline_v1-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Nomenclature_Guideline_v1-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Nomenclature_Guideline_v1-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Nomenclature_Guideline_v1-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Nomenclature_Guideline_v1-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Nomenclature_Guideline_v1-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Nomenclature_Guideline_v1-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Nomenclature_Guideline_v1-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Nomenclature_Guideline_v1-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Nomenclature_Guideline_v1-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Nomenclature_Guideline_v1-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Nomenclature_Guideline_v1-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Nomenclature_Guideline_v1-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Nomenclature_Guideline_v1-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Nomenclature_Guideline_v1-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Nomenclature_Guideline_v1-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Nomenclature_Guideline_v1-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Nomenclature_Guideline_v1-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Nomenclature_Guideline_v1-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Nomenclature_Guideline_v1-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Nomenclature_Guideline_v1-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Nomenclature_Guideline_v1-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Nomenclature_Guideline_v1-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Nomenclature_Guideline_v1-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Nomenclature_Guideline_v1-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Nomenclature_Guideline_v1-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Nomenclature_Guideline_v1-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Nomenclature_Guideline_v1-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Nomenclature_Guideline_v1-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Nomenclature_Guideline_v1-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Nomenclature_Guideline_v1-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Nomenclature_Guideline_v1-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Nomenclature_Guideline_v1-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Nomenclature_Guideline_v1-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Nomenclature_Guideline_v1-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Nomenclature_Guideline_v1-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Nomenclature_Guideline_v1-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Nomenclature_Guideline_v1-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Nomenclature_Guideline_v1-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Nomenclature_Guideline_v1-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Nomenclature_Guideline_v1-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Nomenclature_Guideline_v1-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Nomenclature_Guideline_v1-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Nomenclature_Guideline_v1-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Nomenclature_Guideline_v1-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Nomenclature_Guideline_v1-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Nomenclature_Guideline_v1-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Nomenclature_Guideline_v1-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Nomenclature_Guideline_v1-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Nomenclature_Guideline_v1-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Nomenclature_Guideline_v1-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Nomenclature_Guideline_v1-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Nomenclature_Guideline_v1-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Nomenclature_Guideline_v1-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Nomenclature_Guideline_v1-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Nomenclature_Guideline_v1-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Nomenclature_Guideline_v1-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Nomenclature_Guideline_v1-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Nomenclature_Guideline_v1-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Nomenclature_Guideline_v1-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Nomenclature_Guideline_v1-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Nomenclature_Guideline_v1-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Nomenclature_Guideline_v1-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Nomenclature_Guideline_v1-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Nomenclature_Guideline_v1-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Nomenclature_Guideline_v1-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Nomenclature_Guideline_v1-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Nomenclature_Guideline_v1-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Nomenclature_Guideline_v1-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Nomenclature_Guideline_v1-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Nomenclature_Guideline_v1-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Nomenclature_Guideline_v1-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Nomenclature_Guideline_v1-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Nomenclature_Guideline_v1-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Nomenclature_Guideline_v1-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Nomenclature_Guideline_v1-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Nomenclature_Guideline_v1-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Nomenclature_Guideline_v1-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Nomenclature_Guideline_v1-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Nomenclature_Guideline_v1-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Nomenclature_Guideline_v1-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Nomenclature_Guideline_v1-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Nomenclature_Guideline_v1-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Nomenclature_Guideline_v1-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Nomenclature_Guideline_v1-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Nomenclature_Guideline_v1-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Nomenclature_Guideline_v1-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Nomenclature_Guideline_v1-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Nomenclature_Guideline_v1-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Nomenclature_Guideline_v1-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Nomenclature_Guideline_v1-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Nomenclature_Guideline_v1-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Nomenclature_Guideline_v1-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Nomenclature_Guideline_v1-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Nomenclature_Guideline_v1-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Nomenclature_Guideline_v1-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Nomenclature_Guideline_v1-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Nomenclature_Guideline_v1-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Nomenclature_Guideline_v1-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Nomenclature_Guideline_v1-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Nomenclature_Guideline_v1-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Nomenclature_Guideline_v1-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Nomenclature_Guideline_v1-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Nomenclature_Guideline_v1-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Nomenclature_Guideline_v1-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Nomenclature_Guideline_v1-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Nomenclature_Guideline_v1-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Nomenclature_Guideline_v1-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Nomenclature_Guideline_v1-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Nomenclature_Guideline_v1-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Nomenclature_Guideline_v1-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Nomenclature_Guideline_v1-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Nomenclature_Guideline_v1-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Nomenclature_Guideline_v1-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Nomenclature_Guideline_v1-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Nomenclature_Guideline_v1-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Nomenclature_Guideline_v1-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Nomenclature_Guideline_v1-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Nomenclature_Guideline_v1-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Nomenclature_Guideline_v1-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Nomenclature_Guideline_v1-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Nomenclature_Guideline_v1-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Nomenclature_Guideline_v1-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Nomenclature_Guideline_v1-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Nomenclature_Guideline_v1-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Nomenclature_Guideline_v1-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Nomenclature_Guideline_v1-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Nomenclature_Guideline_v1-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Nomenclature_Guideline_v1-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Nomenclature_Guideline_v1-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Nomenclature_Guideline_v1-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Nomenclature_Guideline_v1-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Nomenclature_Guideline_v1-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Nomenclature_Guideline_v1-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Nomenclature_Guideline_v1-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Nomenclature_Guideline_v1-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Nomenclature_Guideline_v1-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Nomenclature_Guideline_v1-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Nomenclature_Guideline_v1-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Nomenclature_Guideline_v1-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Nomenclature_Guideline_v1-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Nomenclature_Guideline_v1-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Nomenclature_Guideline_v1-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Nomenclature_Guideline_v1-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Nomenclature_Guideline_v1-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Nomenclature_Guideline_v1-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Nomenclature_Guideline_v1-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Nomenclature_Guideline_v1-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Nomenclature_Guideline_v1-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Nomenclature_Guideline_v1-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Nomenclature_Guideline_v1-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Nomenclature_Guideline_v1-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Nomenclature_Guideline_v1-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Nomenclature_Guideline_v1-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Nomenclature_Guideline_v1-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Nomenclature_Guideline_v1-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Nomenclature_Guideline_v1-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Nomenclature_Guideline_v1-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Nomenclature_Guideline_v1-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Nomenclature_Guideline_v1-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Nomenclature_Guideline_v1-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Nomenclature_Guideline_v1-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Nomenclature_Guideline_v1-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Nomenclature_Guideline_v1-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Nomenclature_Guideline_v1-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Nomenclature_Guideline_v1-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Nomenclature_Guideline_v1-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Nomenclature_Guideline_v1-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Nomenclature_Guideline_v1-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Nomenclature_Guideline_v1-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Nomenclature_Guideline_v1-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Nomenclature_Guideline_v1-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Nomenclature_Guideline_v1-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Nomenclature_Guideline_v1-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Nomenclature_Guideline_v1-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Nomenclature_Guideline_v1-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Nomenclature_Guideline_v1-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Nomenclature_Guideline_v1-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Nomenclature_Guideline_v1-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Nomenclature_Guideline_v1-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Nomenclature_Guideline_v1-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Nomenclature_Guideline_v1-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Nomenclature_Guideline_v1-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Nomenclature_Guideline_v1-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Nomenclature_Guideline_v1-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Nomenclature_Guideline_v1-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Nomenclature_Guideline_v1-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Nomenclature_Guideline_v1-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Nomenclature_Guideline_v1-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Nomenclature_Guideline_v1-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Nomenclature_Guideline_v1-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Nomenclature_Guideline_v1-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Nomenclature_Guideline_v1-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Nomenclature_Guideline_v1-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Nomenclature_Guideline_v1-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Nomenclature_Guideline_v1-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Nomenclature_Guideline_v1-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Nomenclature_Guideline_v1-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Nomenclature_Guideline_v1-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Nomenclature_Guideline_v1-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Nomenclature_Guideline_v1-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Nomenclature_Guideline_v1-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Nomenclature_Guideline_v1-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Nomenclature_Guideline_v1-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Nomenclature_Guideline_v1-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Nomenclature_Guideline_v1-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Nomenclature_Guideline_v1-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Nomenclature_Guideline_v1-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Nomenclature_Guideline_v1-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Nomenclature_Guideline_v1-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Nomenclature_Guideline_v1-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Nomenclature_Guideline_v1-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Nomenclature_Guideline_v1-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Nomenclature_Guideline_v1-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Nomenclature_Guideline_v1-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Nomenclature_Guideline_v1-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Nomenclature_Guideline_v1-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Nomenclature_Guideline_v1-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Nomenclature_Guideline_v1-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Nomenclature_Guideline_v1-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Nomenclature_Guideline_v1-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Nomenclature_Guideline_v1-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Nomenclature_Guideline_v1-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Nomenclature_Guideline_v1-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Nomenclature_Guideline_v1-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Nomenclature_Guideline_v1-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Nomenclature_Guideline_v1-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Nomenclature_Guideline_v1-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Nomenclature_Guideline_v1-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Nomenclature_Guideline_v1-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Nomenclature_Guideline_v1-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Nomenclature_Guideline_v1-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Nomenclature_Guideline_v1-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Nomenclature_Guideline_v1-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Nomenclature_Guideline_v1-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Nomenclature_Guideline_v1-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Nomenclature_Guideline_v1-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Nomenclature_Guideline_v1-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Nomenclature_Guideline_v1-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Nomenclature_Guideline_v1-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Nomenclature_Guideline_v1-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Nomenclature_Guideline_v1-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Nomenclature_Guideline_v1-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Nomenclature_Guideline_v1-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Nomenclature_Guideline_v1-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Nomenclature_Guideline_v1-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Nomenclature_Guideline_v1-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Nomenclature_Guideline_v1-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Nomenclature_Guideline_v1-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Nomenclature_Guideline_v1-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Nomenclature_Guideline_v1-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Nomenclature_Guideline_v1-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Nomenclature_Guideline_v1-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Nomenclature_Guideline_v1-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Nomenclature_Guideline_v1-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Nomenclature_Guideline_v1-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Nomenclature_Guideline_v1-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Nomenclature_Guideline_v1-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Nomenclature_Guideline_v1-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Nomenclature_Guideline_v1-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Nomenclature_Guideline_v1-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Nomenclature_Guideline_v1-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Nomenclature_Guideline_v1-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Nomenclature_Guideline_v1-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Nomenclature_Guideline_v1-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Nomenclature_Guideline_v1-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Nomenclature_Guideline_v1-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Nomenclature_Guideline_v1-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Nomenclature_Guideline_v1-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Nomenclature_Guideline_v1-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Nomenclature_Guideline_v1-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Nomenclature_Guideline_v1-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Nomenclature_Guideline_v1-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Nomenclature_Guideline_v1-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Nomenclature_Guideline_v1-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Nomenclature_Guideline_v1-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Nomenclature_Guideline_v1-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Nomenclature_Guideline_v1-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Nomenclature_Guideline_v1-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Nomenclature_Guideline_v1-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Nomenclature_Guideline_v1-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Nomenclature_Guideline_v1-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Nomenclature_Guideline_v1-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Nomenclature_Guideline_v1-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Nomenclature_Guideline_v1-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Nomenclature_Guideline_v1-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Nomenclature_Guideline_v1-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Nomenclature_Guideline_v1-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Nomenclature_Guideline_v1-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Nomenclature_Guideline_v1-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Nomenclature_Guideline_v1-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Nomenclature_Guideline_v1-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Nomenclature_Guideline_v1-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Nomenclature_Guideline_v1-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Nomenclature_Guideline_v1-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Nomenclature_Guideline_v1-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Nomenclature_Guideline_v1-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Nomenclature_Guideline_v1-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Nomenclature_Guideline_v1-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Nomenclature_Guideline_v1-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Nomenclature_Guideline_v1-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Nomenclature_Guideline_v1-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Nomenclature_Guideline_v1-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Nomenclature_Guideline_v1-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Nomenclature_Guideline_v1-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Nomenclature_Guideline_v1-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Nomenclature_Guideline_v1-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Nomenclature_Guideline_v1-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Nomenclature_Guideline_v1-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Nomenclature_Guideline_v1-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Nomenclature_Guideline_v1-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Nomenclature_Guideline_v1-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Nomenclature_Guideline_v1-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Nomenclature_Guideline_v1-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Nomenclature_Guideline_v1-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Nomenclature_Guideline_v1-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Nomenclature_Guideline_v1-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Nomenclature_Guideline_v1-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Nomenclature_Guideline_v1-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Nomenclature_Guideline_v1-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Nomenclature_Guideline_v1-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Nomenclature_Guideline_v1-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Nomenclature_Guideline_v1-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Nomenclature_Guideline_v1-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Nomenclature_Guideline_v1-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Nomenclature_Guideline_v1-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Nomenclature_Guideline_v1-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Nomenclature_Guideline_v1-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Nomenclature_Guideline_v1-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Nomenclature_Guideline_v1-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Nomenclature_Guideline_v1-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Nomenclature_Guideline_v1-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Nomenclature_Guideline_v1-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nomenclature guideline for the Copernicus Land Monitoring Service’s Riparian Zones product, providing a detailed land cover and land use (LC/LU) classification system. It delineates the specific characteristics of each LC/LU class, including their geographic context, source datasets, and methodologies employed for their interpretation. The guideline aims to ensure consistent and accurate mapping of riparian areas across the EEA-38 countries and the UK, supporting the Mapping and Assessment of Ecosystems and their Services (MAES) initiative.</dc:description>
  <cp:keywords>Land Cover Land Use classification, Riparian Zones monitoring, Mapping and Assessment of Ecosystems and their Services, Very-high resolution satellite imagery, Semi-automatic LC/LU classification, Minimum Mapping Unit, Thematic accuracy assessment, Object delineation rules, Urban fabric density, Braided river identification</cp:keywords>
  <dcterms:created xsi:type="dcterms:W3CDTF">2025-12-03T12:25:59Z</dcterms:created>
  <dcterms:modified xsi:type="dcterms:W3CDTF">2025-12-03T12: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Riparian_Zones/Nomenclature_Guideline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5</vt:lpwstr>
  </property>
</Properties>
</file>